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3.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 Have you heard about a reserve that is located near to this community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 (3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4% (180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03Z</dcterms:created>
  <dcterms:modified xsi:type="dcterms:W3CDTF">2023-12-12T19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